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FB9D7" w14:textId="73BB10D8" w:rsidR="00021075" w:rsidRDefault="003262A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  <w:r>
        <w:rPr>
          <w:noProof/>
        </w:rPr>
        <w:drawing>
          <wp:inline distT="0" distB="0" distL="0" distR="0" wp14:anchorId="017F3291" wp14:editId="07C398E8">
            <wp:extent cx="1528514" cy="276225"/>
            <wp:effectExtent l="0" t="0" r="0" b="0"/>
            <wp:docPr id="743" name="Picture 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" name="Picture 74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FC6">
        <w:t xml:space="preserve">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 w:rsidR="00F67230">
        <w:rPr>
          <w:rFonts w:ascii="Calibri" w:eastAsia="Calibri" w:hAnsi="Calibri" w:cs="Calibri"/>
          <w:b/>
          <w:color w:val="253E6A"/>
          <w:sz w:val="36"/>
        </w:rPr>
        <w:t xml:space="preserve"> or Group G</w:t>
      </w:r>
      <w:r w:rsidR="003257A4">
        <w:rPr>
          <w:rFonts w:ascii="Calibri" w:eastAsia="Calibri" w:hAnsi="Calibri" w:cs="Calibri"/>
          <w:b/>
          <w:color w:val="253E6A"/>
          <w:sz w:val="36"/>
        </w:rPr>
        <w:t>rade</w:t>
      </w:r>
      <w:r w:rsidR="00F954B3">
        <w:rPr>
          <w:rFonts w:ascii="Calibri" w:eastAsia="Calibri" w:hAnsi="Calibri" w:cs="Calibri"/>
          <w:b/>
          <w:color w:val="253E6A"/>
          <w:sz w:val="36"/>
        </w:rPr>
        <w:t xml:space="preserve"> Change Request Form</w:t>
      </w:r>
    </w:p>
    <w:p w14:paraId="555533B4" w14:textId="77777777" w:rsidR="000776CA" w:rsidRDefault="000776C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</w:p>
    <w:p w14:paraId="7333931A" w14:textId="77777777" w:rsidR="004A5E6B" w:rsidRDefault="004A5E6B" w:rsidP="004A5E6B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Instructions for submission:</w:t>
      </w:r>
    </w:p>
    <w:p w14:paraId="1C9F41F0" w14:textId="016F7797" w:rsid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cademic Chair 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dministrative Assistant, Instructor or Coordinating Instructor fills out the Grade 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hange Request Form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0305D46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for </w:t>
      </w:r>
      <w:r w:rsidR="00AF7BB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entire class</w:t>
      </w:r>
      <w:r w:rsidR="0069615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, or those affected.</w:t>
      </w:r>
    </w:p>
    <w:p w14:paraId="24B14EDC" w14:textId="15712076" w:rsidR="004A5E6B" w:rsidRP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Academic Chair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pproves</w:t>
      </w:r>
    </w:p>
    <w:p w14:paraId="5FEFF723" w14:textId="5D75AE9D" w:rsidR="00F954B3" w:rsidRDefault="004A5E6B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eastAsiaTheme="minorEastAsia"/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ompleted form is emailed to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hyperlink r:id="rId12">
        <w:r w:rsidR="18ECD9F4" w:rsidRPr="0AF8EC2B">
          <w:rPr>
            <w:rStyle w:val="Hyperlink"/>
            <w:rFonts w:ascii="Calibri" w:hAnsi="Calibri" w:cs="Calibri"/>
            <w:b/>
            <w:bCs/>
            <w:sz w:val="28"/>
            <w:szCs w:val="28"/>
          </w:rPr>
          <w:t>StudentServicesRep@nbcc.ca</w:t>
        </w:r>
      </w:hyperlink>
      <w:r w:rsidR="18ECD9F4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 (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S</w:t>
      </w:r>
      <w:r w:rsidR="09F1EAC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–</w:t>
      </w:r>
      <w:r w:rsidR="0071186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18CDA1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cords Specialist</w:t>
      </w:r>
      <w:r w:rsidR="025F872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, formerly known as SSRs)</w:t>
      </w:r>
    </w:p>
    <w:p w14:paraId="734B5F6B" w14:textId="06B8ADBB" w:rsidR="00F954B3" w:rsidRDefault="00351567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Records Specialist </w:t>
      </w:r>
      <w:r w:rsidR="004A5E6B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updates the mark(s) in SIMS</w:t>
      </w:r>
    </w:p>
    <w:p w14:paraId="3E42D12E" w14:textId="77777777" w:rsidR="004A5E6B" w:rsidRPr="004A5E6B" w:rsidRDefault="004A5E6B" w:rsidP="00021075">
      <w:pPr>
        <w:pBdr>
          <w:bottom w:val="single" w:sz="12" w:space="1" w:color="auto"/>
        </w:pBd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0"/>
          <w:szCs w:val="20"/>
        </w:rPr>
      </w:pPr>
    </w:p>
    <w:p w14:paraId="63ECB645" w14:textId="77777777" w:rsidR="004A5E6B" w:rsidRDefault="004A5E6B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8ABC7AB" w14:textId="2C1605E4" w:rsidR="003262AA" w:rsidRPr="003262AA" w:rsidRDefault="003262AA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 w:rsidRPr="003262A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tudent Information</w:t>
      </w: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948"/>
        <w:gridCol w:w="5252"/>
        <w:gridCol w:w="1440"/>
        <w:gridCol w:w="2520"/>
      </w:tblGrid>
      <w:tr w:rsidR="003262AA" w14:paraId="1D2C9CD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66A6C317" w14:textId="2594EC98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Program Name:</w:t>
            </w:r>
          </w:p>
        </w:tc>
        <w:tc>
          <w:tcPr>
            <w:tcW w:w="5252" w:type="dxa"/>
            <w:vAlign w:val="center"/>
          </w:tcPr>
          <w:p w14:paraId="26972991" w14:textId="1DC2984D" w:rsidR="003262AA" w:rsidRDefault="002F1B2C" w:rsidP="001E40FA">
            <w:r>
              <w:t>IT: Web &amp; Mobile Application Development</w:t>
            </w:r>
            <w:r w:rsidR="00A53DB4">
              <w:t xml:space="preserve"> </w:t>
            </w:r>
          </w:p>
        </w:tc>
        <w:tc>
          <w:tcPr>
            <w:tcW w:w="1440" w:type="dxa"/>
            <w:vAlign w:val="center"/>
          </w:tcPr>
          <w:p w14:paraId="10225BD9" w14:textId="5B5B3FC5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Name:</w:t>
            </w:r>
          </w:p>
        </w:tc>
        <w:tc>
          <w:tcPr>
            <w:tcW w:w="2520" w:type="dxa"/>
            <w:vAlign w:val="center"/>
          </w:tcPr>
          <w:p w14:paraId="112A41D7" w14:textId="77E543E4" w:rsidR="003262AA" w:rsidRDefault="00DC5CDB" w:rsidP="001E40FA">
            <w:pPr>
              <w:jc w:val="center"/>
            </w:pPr>
            <w:r>
              <w:t>iOS Development</w:t>
            </w:r>
          </w:p>
        </w:tc>
      </w:tr>
      <w:tr w:rsidR="003262AA" w14:paraId="1A0463B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5388AAE2" w14:textId="5FA9B9BD" w:rsidR="003262AA" w:rsidRPr="003D2103" w:rsidRDefault="003262AA" w:rsidP="001E40FA">
            <w:pPr>
              <w:rPr>
                <w:b/>
                <w:bCs/>
              </w:rPr>
            </w:pPr>
            <w:r w:rsidRPr="003D2103">
              <w:rPr>
                <w:b/>
                <w:bCs/>
              </w:rPr>
              <w:t>Program</w:t>
            </w:r>
            <w:r w:rsidR="00CE176F">
              <w:rPr>
                <w:b/>
                <w:bCs/>
              </w:rPr>
              <w:t xml:space="preserve"> Plan:</w:t>
            </w:r>
          </w:p>
        </w:tc>
        <w:tc>
          <w:tcPr>
            <w:tcW w:w="5252" w:type="dxa"/>
            <w:vAlign w:val="center"/>
          </w:tcPr>
          <w:p w14:paraId="3D107957" w14:textId="24D0BCBB" w:rsidR="003262AA" w:rsidRDefault="003262AA" w:rsidP="001E40FA"/>
        </w:tc>
        <w:tc>
          <w:tcPr>
            <w:tcW w:w="1440" w:type="dxa"/>
            <w:vAlign w:val="center"/>
          </w:tcPr>
          <w:p w14:paraId="3C0BE542" w14:textId="62329604" w:rsidR="003262AA" w:rsidRPr="003D2103" w:rsidRDefault="006D10D0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Code</w:t>
            </w:r>
            <w:r w:rsidR="003D2103" w:rsidRPr="003D2103">
              <w:rPr>
                <w:b/>
                <w:bCs/>
              </w:rPr>
              <w:t>:</w:t>
            </w:r>
          </w:p>
        </w:tc>
        <w:tc>
          <w:tcPr>
            <w:tcW w:w="2520" w:type="dxa"/>
            <w:vAlign w:val="center"/>
          </w:tcPr>
          <w:p w14:paraId="2F66E8F9" w14:textId="5F1F323C" w:rsidR="003262AA" w:rsidRDefault="00BE0379" w:rsidP="001E40FA">
            <w:pPr>
              <w:jc w:val="center"/>
            </w:pPr>
            <w:r>
              <w:t>PROG131</w:t>
            </w:r>
            <w:r w:rsidR="00DC5CDB">
              <w:t>5</w:t>
            </w:r>
            <w:r w:rsidR="00FD5B6B">
              <w:t>B</w:t>
            </w:r>
          </w:p>
        </w:tc>
      </w:tr>
    </w:tbl>
    <w:p w14:paraId="074A3978" w14:textId="764BFE2E" w:rsidR="003262AA" w:rsidRDefault="003262AA" w:rsidP="003262AA">
      <w:pPr>
        <w:spacing w:after="0" w:line="248" w:lineRule="auto"/>
        <w:ind w:left="2" w:right="284" w:hanging="10"/>
      </w:pPr>
    </w:p>
    <w:p w14:paraId="1D4A9603" w14:textId="0A8648D5" w:rsidR="003D2103" w:rsidRDefault="00634D60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noProof/>
          <w:color w:val="1F4E79" w:themeColor="accent5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A1C3A" wp14:editId="7B4EE036">
                <wp:simplePos x="0" y="0"/>
                <wp:positionH relativeFrom="column">
                  <wp:posOffset>-120769</wp:posOffset>
                </wp:positionH>
                <wp:positionV relativeFrom="paragraph">
                  <wp:posOffset>250010</wp:posOffset>
                </wp:positionV>
                <wp:extent cx="7099360" cy="888365"/>
                <wp:effectExtent l="0" t="0" r="25400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9360" cy="8883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AB6866" w14:textId="3F8D26A1" w:rsidR="00634D60" w:rsidRDefault="00E221C6">
                            <w:r>
                              <w:t>Error</w:t>
                            </w:r>
                            <w:r w:rsidR="008A4074">
                              <w:t xml:space="preserve"> when ass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FA1C3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9.5pt;margin-top:19.7pt;width:559pt;height:69.9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" fillcolor="white [3201]" strokecolor="black [3200]" strokeweight="1pt">
                <v:textbox>
                  <w:txbxContent>
                    <w:p w14:paraId="60AB6866" w14:textId="3F8D26A1" w:rsidR="00634D60" w:rsidRDefault="00E221C6">
                      <w:r>
                        <w:t>Error</w:t>
                      </w:r>
                      <w:r w:rsidR="008A4074">
                        <w:t xml:space="preserve"> when assessing</w:t>
                      </w:r>
                    </w:p>
                  </w:txbxContent>
                </v:textbox>
              </v:shape>
            </w:pict>
          </mc:Fallback>
        </mc:AlternateContent>
      </w:r>
      <w:r w:rsidR="00C24307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ason for Mark Change:</w:t>
      </w:r>
    </w:p>
    <w:p w14:paraId="2A7E55DC" w14:textId="240C64DD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4791801" w14:textId="449AB3EE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DF59BEE" w14:textId="77777777" w:rsidR="00C24307" w:rsidRPr="003262AA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B2DCC7A" w14:textId="77777777" w:rsidR="00961637" w:rsidRDefault="00961637"/>
    <w:p w14:paraId="52B8DEB3" w14:textId="77777777" w:rsidR="00634D60" w:rsidRPr="00634D60" w:rsidRDefault="00634D60" w:rsidP="00EA64FE">
      <w:pPr>
        <w:pStyle w:val="Heading1"/>
        <w:tabs>
          <w:tab w:val="center" w:pos="9733"/>
        </w:tabs>
        <w:ind w:left="-8" w:firstLine="0"/>
        <w:rPr>
          <w:b w:val="0"/>
          <w:bCs/>
          <w:sz w:val="22"/>
        </w:rPr>
      </w:pPr>
    </w:p>
    <w:p w14:paraId="51FFD7CF" w14:textId="622C25F4" w:rsidR="002E585E" w:rsidRDefault="00EA64FE" w:rsidP="00EA64FE">
      <w:pPr>
        <w:pStyle w:val="Heading1"/>
        <w:tabs>
          <w:tab w:val="center" w:pos="9733"/>
        </w:tabs>
        <w:ind w:left="-8" w:firstLine="0"/>
      </w:pPr>
      <w:r>
        <w:t>Approval</w:t>
      </w:r>
      <w:r>
        <w:rPr>
          <w:color w:val="000000"/>
        </w:rPr>
        <w:t xml:space="preserve"> </w:t>
      </w:r>
    </w:p>
    <w:tbl>
      <w:tblPr>
        <w:tblStyle w:val="TableGrid"/>
        <w:tblW w:w="11155" w:type="dxa"/>
        <w:jc w:val="center"/>
        <w:tblLook w:val="04A0" w:firstRow="1" w:lastRow="0" w:firstColumn="1" w:lastColumn="0" w:noHBand="0" w:noVBand="1"/>
      </w:tblPr>
      <w:tblGrid>
        <w:gridCol w:w="2425"/>
        <w:gridCol w:w="4660"/>
        <w:gridCol w:w="720"/>
        <w:gridCol w:w="3350"/>
      </w:tblGrid>
      <w:tr w:rsidR="002E585E" w14:paraId="229696BB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67B6D0A4" w14:textId="638D1EAE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 w:rsidRPr="002E585E">
              <w:rPr>
                <w:color w:val="000000"/>
                <w:sz w:val="22"/>
              </w:rPr>
              <w:t>Coordinating In</w:t>
            </w:r>
            <w:r>
              <w:rPr>
                <w:color w:val="000000"/>
                <w:sz w:val="22"/>
              </w:rPr>
              <w:t>structor</w:t>
            </w:r>
          </w:p>
        </w:tc>
        <w:tc>
          <w:tcPr>
            <w:tcW w:w="4660" w:type="dxa"/>
            <w:vAlign w:val="center"/>
          </w:tcPr>
          <w:p w14:paraId="6B6F1B16" w14:textId="19D678B7" w:rsidR="002E585E" w:rsidRPr="002E585E" w:rsidRDefault="002F1B2C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tephen Carter</w:t>
            </w:r>
          </w:p>
        </w:tc>
        <w:tc>
          <w:tcPr>
            <w:tcW w:w="720" w:type="dxa"/>
            <w:vAlign w:val="center"/>
          </w:tcPr>
          <w:p w14:paraId="206F1055" w14:textId="31CDE0CA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5FD251BD" w14:textId="5F7EEE46" w:rsidR="002E585E" w:rsidRPr="002E585E" w:rsidRDefault="00E221C6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May 26</w:t>
            </w:r>
            <w:r w:rsidR="000632D2">
              <w:rPr>
                <w:color w:val="000000"/>
                <w:sz w:val="22"/>
              </w:rPr>
              <w:t>, 2023</w:t>
            </w:r>
          </w:p>
        </w:tc>
      </w:tr>
      <w:tr w:rsidR="002E585E" w14:paraId="59BA64F7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062139F6" w14:textId="1427BA98" w:rsidR="002E585E" w:rsidRPr="002E585E" w:rsidRDefault="00351567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Academic Chair</w:t>
            </w:r>
          </w:p>
        </w:tc>
        <w:tc>
          <w:tcPr>
            <w:tcW w:w="4660" w:type="dxa"/>
            <w:vAlign w:val="center"/>
          </w:tcPr>
          <w:p w14:paraId="43B9446B" w14:textId="54B685FE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3582A399" w14:textId="679B439D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6FCAFF8B" w14:textId="5B75E3F1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</w:p>
        </w:tc>
      </w:tr>
    </w:tbl>
    <w:p w14:paraId="146A28EC" w14:textId="77777777" w:rsidR="002E585E" w:rsidRDefault="002E585E" w:rsidP="005B67B8">
      <w:pPr>
        <w:spacing w:after="0"/>
        <w:jc w:val="right"/>
        <w:rPr>
          <w:rFonts w:ascii="Calibri" w:eastAsia="Calibri" w:hAnsi="Calibri" w:cs="Calibri"/>
          <w:b/>
          <w:color w:val="848484"/>
          <w:sz w:val="20"/>
        </w:rPr>
      </w:pPr>
    </w:p>
    <w:p w14:paraId="5A036C62" w14:textId="65631860" w:rsidR="005B67B8" w:rsidRPr="00F954B3" w:rsidRDefault="005B67B8" w:rsidP="005B67B8">
      <w:pPr>
        <w:spacing w:after="0"/>
        <w:jc w:val="right"/>
        <w:rPr>
          <w:rFonts w:ascii="Calibri" w:eastAsia="Calibri" w:hAnsi="Calibri" w:cs="Calibri"/>
          <w:color w:val="000000"/>
        </w:rPr>
      </w:pPr>
    </w:p>
    <w:p w14:paraId="6BD4B3D2" w14:textId="0506F738" w:rsidR="005B67B8" w:rsidRDefault="00133EED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**Please</w:t>
      </w:r>
      <w:r w:rsidR="006530FC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lso</w:t>
      </w: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complete page 2 of this document</w:t>
      </w:r>
    </w:p>
    <w:p w14:paraId="5DCED911" w14:textId="636A478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F46E486" w14:textId="5DB9EAC1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06FD48A" w14:textId="1D39979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DC31BD4" w14:textId="77777777" w:rsidR="00BC4EB0" w:rsidRDefault="00BC4EB0" w:rsidP="00F60E63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69296097" w14:textId="0748B26F" w:rsidR="00F60E63" w:rsidRPr="00BC4EB0" w:rsidRDefault="00BC4EB0" w:rsidP="00F60E63">
      <w:pPr>
        <w:spacing w:after="0" w:line="248" w:lineRule="auto"/>
        <w:ind w:right="284"/>
      </w:pPr>
      <w:r>
        <w:rPr>
          <w:noProof/>
        </w:rPr>
        <w:drawing>
          <wp:inline distT="0" distB="0" distL="0" distR="0" wp14:anchorId="10E1FDC6" wp14:editId="48D14509">
            <wp:extent cx="1528514" cy="276225"/>
            <wp:effectExtent l="0" t="0" r="0" b="0"/>
            <wp:docPr id="2" name="Picture 2" descr="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4EB0">
        <w:rPr>
          <w:rFonts w:ascii="Calibri" w:eastAsia="Calibri" w:hAnsi="Calibri" w:cs="Calibri"/>
          <w:b/>
          <w:color w:val="253E6A"/>
          <w:sz w:val="36"/>
        </w:rPr>
        <w:t xml:space="preserve"> </w:t>
      </w:r>
      <w:r>
        <w:rPr>
          <w:rFonts w:ascii="Calibri" w:eastAsia="Calibri" w:hAnsi="Calibri" w:cs="Calibri"/>
          <w:b/>
          <w:color w:val="253E6A"/>
          <w:sz w:val="36"/>
        </w:rPr>
        <w:t xml:space="preserve">       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>
        <w:rPr>
          <w:rFonts w:ascii="Calibri" w:eastAsia="Calibri" w:hAnsi="Calibri" w:cs="Calibri"/>
          <w:b/>
          <w:color w:val="253E6A"/>
          <w:sz w:val="36"/>
        </w:rPr>
        <w:t xml:space="preserve"> or Group Grade Change Request Form</w:t>
      </w:r>
    </w:p>
    <w:p w14:paraId="35B2683B" w14:textId="77777777" w:rsidR="00D73C08" w:rsidRDefault="00D73C08" w:rsidP="00F60E63">
      <w:pPr>
        <w:spacing w:after="0" w:line="248" w:lineRule="auto"/>
        <w:ind w:right="284"/>
        <w:rPr>
          <w:rFonts w:ascii="Calibri" w:eastAsia="Calibri" w:hAnsi="Calibri" w:cs="Calibri"/>
          <w:b/>
          <w:color w:val="253E6A"/>
          <w:sz w:val="36"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419"/>
        <w:gridCol w:w="4094"/>
        <w:gridCol w:w="1305"/>
        <w:gridCol w:w="1107"/>
        <w:gridCol w:w="1386"/>
        <w:gridCol w:w="1208"/>
      </w:tblGrid>
      <w:tr w:rsidR="00E13F81" w14:paraId="1DA6008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F69945E" w14:textId="58CAC398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ID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706DD4F4" w14:textId="380FAF66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Name (Last, First)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6C0ADF01" w14:textId="4F38EC5A" w:rsidR="009D2201" w:rsidRPr="00CD05FC" w:rsidRDefault="00E24A7C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lass #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21AE4A51" w14:textId="45272468" w:rsidR="009D2201" w:rsidRPr="00CD05FC" w:rsidRDefault="00557903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Term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408F89AE" w14:textId="369C351C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urrent Grade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DA1A78F" w14:textId="4188FE5B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ew Grade</w:t>
            </w:r>
          </w:p>
        </w:tc>
      </w:tr>
      <w:tr w:rsidR="00E13F81" w:rsidRPr="005E2C4B" w14:paraId="3EAFE5E5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E0964" w14:textId="20F3B85D" w:rsidR="009D2201" w:rsidRPr="003C6449" w:rsidRDefault="00C60EF2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5053437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6B0178" w14:textId="6DBF8496" w:rsidR="009D2201" w:rsidRPr="003C6449" w:rsidRDefault="00C60EF2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Abreau</w:t>
            </w:r>
            <w:r w:rsidR="00AF0C0F">
              <w:rPr>
                <w:rFonts w:ascii="Arial Nova Cond" w:hAnsi="Arial Nova Cond" w:cstheme="minorHAnsi"/>
                <w:sz w:val="28"/>
                <w:szCs w:val="28"/>
              </w:rPr>
              <w:t xml:space="preserve">, </w:t>
            </w:r>
            <w:r>
              <w:rPr>
                <w:rFonts w:ascii="Arial Nova Cond" w:hAnsi="Arial Nova Cond" w:cstheme="minorHAnsi"/>
                <w:sz w:val="28"/>
                <w:szCs w:val="28"/>
              </w:rPr>
              <w:t>Rafael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48CDFA" w14:textId="11DC97B8" w:rsidR="009D2201" w:rsidRPr="003C6449" w:rsidRDefault="00013619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2815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F19DD" w14:textId="7476F227" w:rsidR="009D2201" w:rsidRPr="003C6449" w:rsidRDefault="003F7900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1231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241EA8" w14:textId="44F20C6D" w:rsidR="009D2201" w:rsidRPr="003C6449" w:rsidRDefault="008A4074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87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4B8C024" w14:textId="04D43ED0" w:rsidR="009D2201" w:rsidRPr="003C6449" w:rsidRDefault="008A4074" w:rsidP="00F60E63">
            <w:pPr>
              <w:spacing w:line="248" w:lineRule="auto"/>
              <w:ind w:right="284"/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  <w:t>92</w:t>
            </w:r>
          </w:p>
        </w:tc>
      </w:tr>
      <w:tr w:rsidR="00C22849" w:rsidRPr="005E2C4B" w14:paraId="575ABC8E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F0E178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AA854A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E9904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073102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6C46BA0" w14:textId="37BCC8E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861B49C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BA7CD48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1B5C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6F0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27A1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9FA17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77951" w14:textId="028BBB5D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5D5F1BD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0AFAB7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8F2872D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B3891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E216A4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D4F70BC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42FF8C2" w14:textId="2EBE805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F671579" w14:textId="2A82C4CB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039177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09278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E36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BC1A3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5F0F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B6311" w14:textId="02BA359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6D4711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7E296B1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EF0870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79122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3C0F30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84A1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BB935C2" w14:textId="7A92A9A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6B502F0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6D9011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8B05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267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768E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18D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F6AED2" w14:textId="7B0C9D7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9D692F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9D9B35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F7B23C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2176DB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02C24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24C2D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7D9E890" w14:textId="2AC8745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DBBD4A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286DBD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D5751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A4E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1539D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54EA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468EA" w14:textId="3333FBF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629DDA1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2EF05D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C7601D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63278CB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9B5D9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875116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950C0BC" w14:textId="3958384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FEE6F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</w:tbl>
    <w:p w14:paraId="02E64029" w14:textId="6A6EA3F9" w:rsidR="00F60E63" w:rsidRPr="007F574E" w:rsidRDefault="00F60E63" w:rsidP="001E1BC6">
      <w:pPr>
        <w:spacing w:after="0" w:line="248" w:lineRule="auto"/>
        <w:ind w:right="284"/>
        <w:rPr>
          <w:rFonts w:ascii="Arial Nova Cond" w:hAnsi="Arial Nova Cond" w:cstheme="minorHAnsi"/>
          <w:b/>
          <w:bCs/>
          <w:color w:val="1F4E79" w:themeColor="accent5" w:themeShade="80"/>
          <w:sz w:val="28"/>
          <w:szCs w:val="28"/>
        </w:rPr>
      </w:pPr>
    </w:p>
    <w:sectPr w:rsidR="00F60E63" w:rsidRPr="007F574E" w:rsidSect="00BC4EB0">
      <w:headerReference w:type="default" r:id="rId13"/>
      <w:footerReference w:type="defaul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77864" w14:textId="77777777" w:rsidR="00BF2F0C" w:rsidRDefault="00BF2F0C" w:rsidP="007F2F7E">
      <w:pPr>
        <w:spacing w:after="0" w:line="240" w:lineRule="auto"/>
      </w:pPr>
      <w:r>
        <w:separator/>
      </w:r>
    </w:p>
  </w:endnote>
  <w:endnote w:type="continuationSeparator" w:id="0">
    <w:p w14:paraId="2E99B5AC" w14:textId="77777777" w:rsidR="00BF2F0C" w:rsidRDefault="00BF2F0C" w:rsidP="007F2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"/>
    <w:charset w:val="00"/>
    <w:family w:val="swiss"/>
    <w:pitch w:val="variable"/>
    <w:sig w:usb0="0000028F" w:usb1="00000002" w:usb2="00000000" w:usb3="00000000" w:csb0="0000019F" w:csb1="00000000"/>
  </w:font>
  <w:font w:name="Arial Nova Cond Light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1484A" w14:textId="1E36802B" w:rsidR="001E40FA" w:rsidRDefault="001E40FA" w:rsidP="007F2F7E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F4F2409" w14:textId="763BF60D" w:rsidR="001E40FA" w:rsidRDefault="0AF8EC2B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 w:rsidR="00BC4EB0">
      <w:rPr>
        <w:rFonts w:ascii="Calibri" w:eastAsia="Calibri" w:hAnsi="Calibri" w:cs="Calibri"/>
        <w:b/>
        <w:bCs/>
        <w:color w:val="838383"/>
        <w:sz w:val="20"/>
        <w:szCs w:val="20"/>
      </w:rPr>
      <w:t>2</w:t>
    </w:r>
  </w:p>
  <w:p w14:paraId="19E41608" w14:textId="485C456F" w:rsidR="001E40FA" w:rsidRDefault="001E40FA">
    <w:pPr>
      <w:pStyle w:val="Footer"/>
    </w:pPr>
  </w:p>
  <w:p w14:paraId="28008961" w14:textId="77777777" w:rsidR="001E40FA" w:rsidRDefault="001E40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BAEE1" w14:textId="77777777" w:rsidR="00BC4EB0" w:rsidRDefault="00BC4EB0" w:rsidP="00BC4EB0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710D968" w14:textId="306D414B" w:rsidR="00BC4EB0" w:rsidRDefault="00BC4EB0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="00971588">
      <w:t xml:space="preserve">                           </w:t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>
      <w:rPr>
        <w:rFonts w:ascii="Calibri" w:eastAsia="Calibri" w:hAnsi="Calibri" w:cs="Calibri"/>
        <w:b/>
        <w:bCs/>
        <w:color w:val="838383"/>
        <w:sz w:val="20"/>
        <w:szCs w:val="20"/>
      </w:rPr>
      <w:t>1</w:t>
    </w:r>
  </w:p>
  <w:p w14:paraId="1CE40AFE" w14:textId="77777777" w:rsidR="00BB4B3D" w:rsidRDefault="00BB4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ADD29" w14:textId="77777777" w:rsidR="00BF2F0C" w:rsidRDefault="00BF2F0C" w:rsidP="007F2F7E">
      <w:pPr>
        <w:spacing w:after="0" w:line="240" w:lineRule="auto"/>
      </w:pPr>
      <w:r>
        <w:separator/>
      </w:r>
    </w:p>
  </w:footnote>
  <w:footnote w:type="continuationSeparator" w:id="0">
    <w:p w14:paraId="0AA120EA" w14:textId="77777777" w:rsidR="00BF2F0C" w:rsidRDefault="00BF2F0C" w:rsidP="007F2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AF8EC2B" w14:paraId="209EFAD1" w14:textId="77777777" w:rsidTr="0AF8EC2B">
      <w:tc>
        <w:tcPr>
          <w:tcW w:w="3600" w:type="dxa"/>
        </w:tcPr>
        <w:p w14:paraId="51B06C1D" w14:textId="4DBAB479" w:rsidR="0AF8EC2B" w:rsidRDefault="0AF8EC2B" w:rsidP="0AF8EC2B">
          <w:pPr>
            <w:pStyle w:val="Header"/>
            <w:ind w:left="-115"/>
          </w:pPr>
        </w:p>
      </w:tc>
      <w:tc>
        <w:tcPr>
          <w:tcW w:w="3600" w:type="dxa"/>
        </w:tcPr>
        <w:p w14:paraId="03ADC40D" w14:textId="08EE0787" w:rsidR="0AF8EC2B" w:rsidRDefault="0AF8EC2B" w:rsidP="0AF8EC2B">
          <w:pPr>
            <w:pStyle w:val="Header"/>
            <w:jc w:val="center"/>
          </w:pPr>
        </w:p>
      </w:tc>
      <w:tc>
        <w:tcPr>
          <w:tcW w:w="3600" w:type="dxa"/>
        </w:tcPr>
        <w:p w14:paraId="3CE93E1D" w14:textId="08C0D31E" w:rsidR="0AF8EC2B" w:rsidRDefault="0AF8EC2B" w:rsidP="0AF8EC2B">
          <w:pPr>
            <w:pStyle w:val="Header"/>
            <w:ind w:right="-115"/>
            <w:jc w:val="right"/>
          </w:pPr>
        </w:p>
      </w:tc>
    </w:tr>
  </w:tbl>
  <w:p w14:paraId="3E8A8F4D" w14:textId="5BA5A2EC" w:rsidR="0AF8EC2B" w:rsidRDefault="0AF8EC2B" w:rsidP="0AF8EC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27A2D"/>
    <w:multiLevelType w:val="hybridMultilevel"/>
    <w:tmpl w:val="64847CD4"/>
    <w:lvl w:ilvl="0" w:tplc="91307F18">
      <w:start w:val="1"/>
      <w:numFmt w:val="decimal"/>
      <w:lvlText w:val="%1)"/>
      <w:lvlJc w:val="left"/>
      <w:pPr>
        <w:ind w:left="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2" w:hanging="360"/>
      </w:pPr>
    </w:lvl>
    <w:lvl w:ilvl="2" w:tplc="0409001B" w:tentative="1">
      <w:start w:val="1"/>
      <w:numFmt w:val="lowerRoman"/>
      <w:lvlText w:val="%3."/>
      <w:lvlJc w:val="right"/>
      <w:pPr>
        <w:ind w:left="1792" w:hanging="180"/>
      </w:pPr>
    </w:lvl>
    <w:lvl w:ilvl="3" w:tplc="0409000F" w:tentative="1">
      <w:start w:val="1"/>
      <w:numFmt w:val="decimal"/>
      <w:lvlText w:val="%4."/>
      <w:lvlJc w:val="left"/>
      <w:pPr>
        <w:ind w:left="2512" w:hanging="360"/>
      </w:pPr>
    </w:lvl>
    <w:lvl w:ilvl="4" w:tplc="04090019" w:tentative="1">
      <w:start w:val="1"/>
      <w:numFmt w:val="lowerLetter"/>
      <w:lvlText w:val="%5."/>
      <w:lvlJc w:val="left"/>
      <w:pPr>
        <w:ind w:left="3232" w:hanging="360"/>
      </w:pPr>
    </w:lvl>
    <w:lvl w:ilvl="5" w:tplc="0409001B" w:tentative="1">
      <w:start w:val="1"/>
      <w:numFmt w:val="lowerRoman"/>
      <w:lvlText w:val="%6."/>
      <w:lvlJc w:val="right"/>
      <w:pPr>
        <w:ind w:left="3952" w:hanging="180"/>
      </w:pPr>
    </w:lvl>
    <w:lvl w:ilvl="6" w:tplc="0409000F" w:tentative="1">
      <w:start w:val="1"/>
      <w:numFmt w:val="decimal"/>
      <w:lvlText w:val="%7."/>
      <w:lvlJc w:val="left"/>
      <w:pPr>
        <w:ind w:left="4672" w:hanging="360"/>
      </w:pPr>
    </w:lvl>
    <w:lvl w:ilvl="7" w:tplc="04090019" w:tentative="1">
      <w:start w:val="1"/>
      <w:numFmt w:val="lowerLetter"/>
      <w:lvlText w:val="%8."/>
      <w:lvlJc w:val="left"/>
      <w:pPr>
        <w:ind w:left="5392" w:hanging="360"/>
      </w:pPr>
    </w:lvl>
    <w:lvl w:ilvl="8" w:tplc="0409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" w15:restartNumberingAfterBreak="0">
    <w:nsid w:val="41E35406"/>
    <w:multiLevelType w:val="hybridMultilevel"/>
    <w:tmpl w:val="7EA06072"/>
    <w:lvl w:ilvl="0" w:tplc="0FEC5100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CE53D6">
      <w:start w:val="1"/>
      <w:numFmt w:val="decimal"/>
      <w:lvlText w:val="%2."/>
      <w:lvlJc w:val="left"/>
      <w:pPr>
        <w:ind w:left="3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DE5C34">
      <w:start w:val="1"/>
      <w:numFmt w:val="lowerRoman"/>
      <w:lvlText w:val="%3"/>
      <w:lvlJc w:val="left"/>
      <w:pPr>
        <w:ind w:left="3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C501476">
      <w:start w:val="1"/>
      <w:numFmt w:val="decimal"/>
      <w:lvlText w:val="%4"/>
      <w:lvlJc w:val="left"/>
      <w:pPr>
        <w:ind w:left="4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0CF81A">
      <w:start w:val="1"/>
      <w:numFmt w:val="lowerLetter"/>
      <w:lvlText w:val="%5"/>
      <w:lvlJc w:val="left"/>
      <w:pPr>
        <w:ind w:left="4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1C344E">
      <w:start w:val="1"/>
      <w:numFmt w:val="lowerRoman"/>
      <w:lvlText w:val="%6"/>
      <w:lvlJc w:val="left"/>
      <w:pPr>
        <w:ind w:left="5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762902A">
      <w:start w:val="1"/>
      <w:numFmt w:val="decimal"/>
      <w:lvlText w:val="%7"/>
      <w:lvlJc w:val="left"/>
      <w:pPr>
        <w:ind w:left="6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A4339A">
      <w:start w:val="1"/>
      <w:numFmt w:val="lowerLetter"/>
      <w:lvlText w:val="%8"/>
      <w:lvlJc w:val="left"/>
      <w:pPr>
        <w:ind w:left="69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A5CD8EC">
      <w:start w:val="1"/>
      <w:numFmt w:val="lowerRoman"/>
      <w:lvlText w:val="%9"/>
      <w:lvlJc w:val="left"/>
      <w:pPr>
        <w:ind w:left="76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E341BEF"/>
    <w:multiLevelType w:val="hybridMultilevel"/>
    <w:tmpl w:val="BE50BD88"/>
    <w:lvl w:ilvl="0" w:tplc="942CF71E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23C1DFC">
      <w:start w:val="1"/>
      <w:numFmt w:val="bullet"/>
      <w:lvlText w:val="o"/>
      <w:lvlJc w:val="left"/>
      <w:pPr>
        <w:ind w:left="14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94BA06">
      <w:start w:val="1"/>
      <w:numFmt w:val="bullet"/>
      <w:lvlText w:val="▪"/>
      <w:lvlJc w:val="left"/>
      <w:pPr>
        <w:ind w:left="21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4843F02">
      <w:start w:val="1"/>
      <w:numFmt w:val="bullet"/>
      <w:lvlText w:val="•"/>
      <w:lvlJc w:val="left"/>
      <w:pPr>
        <w:ind w:left="28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64BF3C">
      <w:start w:val="1"/>
      <w:numFmt w:val="bullet"/>
      <w:lvlText w:val="o"/>
      <w:lvlJc w:val="left"/>
      <w:pPr>
        <w:ind w:left="36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323FB8">
      <w:start w:val="1"/>
      <w:numFmt w:val="bullet"/>
      <w:lvlText w:val="▪"/>
      <w:lvlJc w:val="left"/>
      <w:pPr>
        <w:ind w:left="43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B86BDC">
      <w:start w:val="1"/>
      <w:numFmt w:val="bullet"/>
      <w:lvlText w:val="•"/>
      <w:lvlJc w:val="left"/>
      <w:pPr>
        <w:ind w:left="50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B63F54">
      <w:start w:val="1"/>
      <w:numFmt w:val="bullet"/>
      <w:lvlText w:val="o"/>
      <w:lvlJc w:val="left"/>
      <w:pPr>
        <w:ind w:left="57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0C357E">
      <w:start w:val="1"/>
      <w:numFmt w:val="bullet"/>
      <w:lvlText w:val="▪"/>
      <w:lvlJc w:val="left"/>
      <w:pPr>
        <w:ind w:left="64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21447092">
    <w:abstractNumId w:val="2"/>
  </w:num>
  <w:num w:numId="2" w16cid:durableId="133564213">
    <w:abstractNumId w:val="1"/>
  </w:num>
  <w:num w:numId="3" w16cid:durableId="1240556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jWzNDYzNbEwNTJR0lEKTi0uzszPAykwrAUAV1vWBSwAAAA="/>
  </w:docVars>
  <w:rsids>
    <w:rsidRoot w:val="00E12B29"/>
    <w:rsid w:val="00013619"/>
    <w:rsid w:val="00021075"/>
    <w:rsid w:val="00042C7D"/>
    <w:rsid w:val="000632D2"/>
    <w:rsid w:val="00067DC6"/>
    <w:rsid w:val="000776CA"/>
    <w:rsid w:val="00080FC6"/>
    <w:rsid w:val="00094EDB"/>
    <w:rsid w:val="000C259A"/>
    <w:rsid w:val="001060F3"/>
    <w:rsid w:val="00133EED"/>
    <w:rsid w:val="001832DA"/>
    <w:rsid w:val="00186F97"/>
    <w:rsid w:val="001B3AB2"/>
    <w:rsid w:val="001C052E"/>
    <w:rsid w:val="001C6CF3"/>
    <w:rsid w:val="001E1BC6"/>
    <w:rsid w:val="001E40FA"/>
    <w:rsid w:val="002042E7"/>
    <w:rsid w:val="002263DE"/>
    <w:rsid w:val="002464B3"/>
    <w:rsid w:val="002806A2"/>
    <w:rsid w:val="00295A0E"/>
    <w:rsid w:val="002A1219"/>
    <w:rsid w:val="002E5817"/>
    <w:rsid w:val="002E585E"/>
    <w:rsid w:val="002F1B2C"/>
    <w:rsid w:val="00303AC8"/>
    <w:rsid w:val="00305D46"/>
    <w:rsid w:val="003257A4"/>
    <w:rsid w:val="003262AA"/>
    <w:rsid w:val="00344B9B"/>
    <w:rsid w:val="00351567"/>
    <w:rsid w:val="003527B0"/>
    <w:rsid w:val="00362EB8"/>
    <w:rsid w:val="003703A2"/>
    <w:rsid w:val="003C6449"/>
    <w:rsid w:val="003D2103"/>
    <w:rsid w:val="003F7900"/>
    <w:rsid w:val="00401A8E"/>
    <w:rsid w:val="00481285"/>
    <w:rsid w:val="004A5E6B"/>
    <w:rsid w:val="004B1CB5"/>
    <w:rsid w:val="004D34A1"/>
    <w:rsid w:val="004E342C"/>
    <w:rsid w:val="00500094"/>
    <w:rsid w:val="00523E1E"/>
    <w:rsid w:val="00532A4A"/>
    <w:rsid w:val="00557903"/>
    <w:rsid w:val="005B600D"/>
    <w:rsid w:val="005B67B8"/>
    <w:rsid w:val="005D6204"/>
    <w:rsid w:val="005E2C4B"/>
    <w:rsid w:val="00620B0E"/>
    <w:rsid w:val="00634D60"/>
    <w:rsid w:val="006530FC"/>
    <w:rsid w:val="00696154"/>
    <w:rsid w:val="006B1981"/>
    <w:rsid w:val="006D10D0"/>
    <w:rsid w:val="006D1223"/>
    <w:rsid w:val="006D42C0"/>
    <w:rsid w:val="00704E25"/>
    <w:rsid w:val="00705570"/>
    <w:rsid w:val="0071186A"/>
    <w:rsid w:val="007202B2"/>
    <w:rsid w:val="007501D5"/>
    <w:rsid w:val="007569EC"/>
    <w:rsid w:val="007F2F7E"/>
    <w:rsid w:val="007F574E"/>
    <w:rsid w:val="0085056D"/>
    <w:rsid w:val="00866867"/>
    <w:rsid w:val="00875FD7"/>
    <w:rsid w:val="0088077A"/>
    <w:rsid w:val="00890C09"/>
    <w:rsid w:val="008A2162"/>
    <w:rsid w:val="008A4074"/>
    <w:rsid w:val="008B7569"/>
    <w:rsid w:val="008F2427"/>
    <w:rsid w:val="00910F58"/>
    <w:rsid w:val="00936301"/>
    <w:rsid w:val="00940434"/>
    <w:rsid w:val="00950531"/>
    <w:rsid w:val="009612B8"/>
    <w:rsid w:val="00961637"/>
    <w:rsid w:val="00971588"/>
    <w:rsid w:val="009B3FEA"/>
    <w:rsid w:val="009C06AA"/>
    <w:rsid w:val="009D2201"/>
    <w:rsid w:val="009F6662"/>
    <w:rsid w:val="00A06A44"/>
    <w:rsid w:val="00A53DB4"/>
    <w:rsid w:val="00AA1A32"/>
    <w:rsid w:val="00AA5315"/>
    <w:rsid w:val="00AB0018"/>
    <w:rsid w:val="00AF0C0F"/>
    <w:rsid w:val="00AF7905"/>
    <w:rsid w:val="00AF7BB4"/>
    <w:rsid w:val="00B0355D"/>
    <w:rsid w:val="00B303FC"/>
    <w:rsid w:val="00B65646"/>
    <w:rsid w:val="00B66F30"/>
    <w:rsid w:val="00BB4B3D"/>
    <w:rsid w:val="00BB5D0F"/>
    <w:rsid w:val="00BC4EB0"/>
    <w:rsid w:val="00BC5B98"/>
    <w:rsid w:val="00BE0379"/>
    <w:rsid w:val="00BF2F0C"/>
    <w:rsid w:val="00BF74B3"/>
    <w:rsid w:val="00C00B83"/>
    <w:rsid w:val="00C22849"/>
    <w:rsid w:val="00C24307"/>
    <w:rsid w:val="00C312F5"/>
    <w:rsid w:val="00C60EF2"/>
    <w:rsid w:val="00CB290F"/>
    <w:rsid w:val="00CD05FC"/>
    <w:rsid w:val="00CD3F50"/>
    <w:rsid w:val="00CE176F"/>
    <w:rsid w:val="00CF4C55"/>
    <w:rsid w:val="00D33D4C"/>
    <w:rsid w:val="00D5131E"/>
    <w:rsid w:val="00D73C08"/>
    <w:rsid w:val="00D92E04"/>
    <w:rsid w:val="00DC5CDB"/>
    <w:rsid w:val="00E12B29"/>
    <w:rsid w:val="00E13F81"/>
    <w:rsid w:val="00E221C6"/>
    <w:rsid w:val="00E24A7C"/>
    <w:rsid w:val="00E8482E"/>
    <w:rsid w:val="00E85E05"/>
    <w:rsid w:val="00E96C06"/>
    <w:rsid w:val="00EA64FE"/>
    <w:rsid w:val="00EC7028"/>
    <w:rsid w:val="00EC7B32"/>
    <w:rsid w:val="00EF18EB"/>
    <w:rsid w:val="00F23ED4"/>
    <w:rsid w:val="00F302D8"/>
    <w:rsid w:val="00F46D51"/>
    <w:rsid w:val="00F479B5"/>
    <w:rsid w:val="00F60E63"/>
    <w:rsid w:val="00F67230"/>
    <w:rsid w:val="00F8784C"/>
    <w:rsid w:val="00F954B3"/>
    <w:rsid w:val="00FA1139"/>
    <w:rsid w:val="00FD5B6B"/>
    <w:rsid w:val="00FE6742"/>
    <w:rsid w:val="018CDA10"/>
    <w:rsid w:val="025F8720"/>
    <w:rsid w:val="09F1EAC0"/>
    <w:rsid w:val="0AF8EC2B"/>
    <w:rsid w:val="110B3D53"/>
    <w:rsid w:val="17360E5C"/>
    <w:rsid w:val="18ECD9F4"/>
    <w:rsid w:val="2668143B"/>
    <w:rsid w:val="27694821"/>
    <w:rsid w:val="2D81C570"/>
    <w:rsid w:val="535E9C48"/>
    <w:rsid w:val="7E503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B92422"/>
  <w15:chartTrackingRefBased/>
  <w15:docId w15:val="{28DB9202-C91B-4093-9042-E2566515D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3262AA"/>
    <w:pPr>
      <w:keepNext/>
      <w:keepLines/>
      <w:spacing w:after="0"/>
      <w:ind w:left="17" w:hanging="10"/>
      <w:outlineLvl w:val="0"/>
    </w:pPr>
    <w:rPr>
      <w:rFonts w:ascii="Calibri" w:eastAsia="Calibri" w:hAnsi="Calibri" w:cs="Calibri"/>
      <w:b/>
      <w:color w:val="253E6A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5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03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3A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70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6301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262AA"/>
    <w:rPr>
      <w:rFonts w:ascii="Calibri" w:eastAsia="Calibri" w:hAnsi="Calibri" w:cs="Calibri"/>
      <w:b/>
      <w:color w:val="253E6A"/>
      <w:sz w:val="28"/>
    </w:rPr>
  </w:style>
  <w:style w:type="table" w:customStyle="1" w:styleId="TableGrid0">
    <w:name w:val="TableGrid"/>
    <w:rsid w:val="003262A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954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848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F7E"/>
  </w:style>
  <w:style w:type="paragraph" w:styleId="Footer">
    <w:name w:val="footer"/>
    <w:basedOn w:val="Normal"/>
    <w:link w:val="Foot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F7E"/>
  </w:style>
  <w:style w:type="character" w:styleId="Hyperlink">
    <w:name w:val="Hyperlink"/>
    <w:basedOn w:val="DefaultParagraphFont"/>
    <w:uiPriority w:val="99"/>
    <w:unhideWhenUsed/>
    <w:rsid w:val="004A5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udentServicesRep@nbcc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519a5-6fce-483f-aa12-fb80e5214f5a">
      <Terms xmlns="http://schemas.microsoft.com/office/infopath/2007/PartnerControls"/>
    </lcf76f155ced4ddcb4097134ff3c332f>
    <TaxCatchAll xmlns="ba6cd997-40e0-45af-9378-c6dba5a98ab1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32B382987484B8C7A1435589444E5" ma:contentTypeVersion="12" ma:contentTypeDescription="Create a new document." ma:contentTypeScope="" ma:versionID="a28032e6eaf7c4864ce621d3cbe93faf">
  <xsd:schema xmlns:xsd="http://www.w3.org/2001/XMLSchema" xmlns:xs="http://www.w3.org/2001/XMLSchema" xmlns:p="http://schemas.microsoft.com/office/2006/metadata/properties" xmlns:ns2="bc6519a5-6fce-483f-aa12-fb80e5214f5a" xmlns:ns3="ba6cd997-40e0-45af-9378-c6dba5a98ab1" targetNamespace="http://schemas.microsoft.com/office/2006/metadata/properties" ma:root="true" ma:fieldsID="490db85a7b5ac5abcd6bda4c5b2ff3f6" ns2:_="" ns3:_="">
    <xsd:import namespace="bc6519a5-6fce-483f-aa12-fb80e5214f5a"/>
    <xsd:import namespace="ba6cd997-40e0-45af-9378-c6dba5a98a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519a5-6fce-483f-aa12-fb80e5214f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d91a205-9828-4cf2-8380-75a900a68c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d997-40e0-45af-9378-c6dba5a98ab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65cfff-f5a8-45a5-9944-815c6169c024}" ma:internalName="TaxCatchAll" ma:showField="CatchAllData" ma:web="ba6cd997-40e0-45af-9378-c6dba5a98a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0772CF-5C10-4922-8EDF-777F054D0247}">
  <ds:schemaRefs>
    <ds:schemaRef ds:uri="http://schemas.microsoft.com/office/2006/metadata/properties"/>
    <ds:schemaRef ds:uri="http://schemas.microsoft.com/office/infopath/2007/PartnerControls"/>
    <ds:schemaRef ds:uri="bc6519a5-6fce-483f-aa12-fb80e5214f5a"/>
    <ds:schemaRef ds:uri="ba6cd997-40e0-45af-9378-c6dba5a98ab1"/>
  </ds:schemaRefs>
</ds:datastoreItem>
</file>

<file path=customXml/itemProps2.xml><?xml version="1.0" encoding="utf-8"?>
<ds:datastoreItem xmlns:ds="http://schemas.openxmlformats.org/officeDocument/2006/customXml" ds:itemID="{1EC1CC8D-DF5B-459D-99F8-CEFC4C9BD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519a5-6fce-483f-aa12-fb80e5214f5a"/>
    <ds:schemaRef ds:uri="ba6cd997-40e0-45af-9378-c6dba5a98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C332E65-6FB5-4160-BB49-4283864E0CA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DD9D71-F320-470E-A46B-6FFA0C739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ling, Dawna (NBCC Woodstock)</dc:creator>
  <cp:keywords/>
  <dc:description/>
  <cp:lastModifiedBy>Carter, Stephen (NBCC)</cp:lastModifiedBy>
  <cp:revision>7</cp:revision>
  <dcterms:created xsi:type="dcterms:W3CDTF">2023-05-26T12:56:00Z</dcterms:created>
  <dcterms:modified xsi:type="dcterms:W3CDTF">2023-05-2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32B382987484B8C7A1435589444E5</vt:lpwstr>
  </property>
  <property fmtid="{D5CDD505-2E9C-101B-9397-08002B2CF9AE}" pid="3" name="_dlc_DocIdItemGuid">
    <vt:lpwstr>e21257cb-fb48-4237-8bcf-790116c26858</vt:lpwstr>
  </property>
</Properties>
</file>